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2-05-12</w:t>
      </w:r>
      <w:r>
        <w:t xml:space="preserve"> </w:t>
      </w:r>
      <w:r>
        <w:t xml:space="preserve">06:13:42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5405060043e4212e98c9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2-05-12T06:13:53Z</dcterms:created>
  <dcterms:modified xsi:type="dcterms:W3CDTF">2022-05-12T06:13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2-05-12 06:13:42</vt:lpwstr>
  </property>
</Properties>
</file>